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B7B667" w14:textId="77777777" w:rsidR="00C46429" w:rsidRPr="00805C7B" w:rsidRDefault="00C46429" w:rsidP="00C4642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</w:rPr>
      </w:pPr>
      <w:r w:rsidRPr="00805C7B">
        <w:rPr>
          <w:rStyle w:val="normaltextrun"/>
          <w:rFonts w:asciiTheme="minorHAnsi" w:hAnsiTheme="minorHAnsi" w:cstheme="minorHAnsi"/>
          <w:b/>
          <w:bCs/>
        </w:rPr>
        <w:t>Zápis z koordinační schůzky před workshopem</w:t>
      </w:r>
    </w:p>
    <w:p w14:paraId="37DD5281" w14:textId="432277BC" w:rsidR="00C46429" w:rsidRPr="00805C7B" w:rsidRDefault="00C46429" w:rsidP="00C46429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b/>
          <w:bCs/>
          <w:sz w:val="24"/>
          <w:szCs w:val="24"/>
          <w:lang w:eastAsia="cs-CZ"/>
        </w:rPr>
        <w:t>Datum:</w:t>
      </w:r>
      <w:r w:rsidRPr="00805C7B">
        <w:rPr>
          <w:rFonts w:eastAsia="Times New Roman" w:cstheme="minorHAnsi"/>
          <w:sz w:val="24"/>
          <w:szCs w:val="24"/>
          <w:lang w:eastAsia="cs-CZ"/>
        </w:rPr>
        <w:t xml:space="preserve"> 31. října 2025</w:t>
      </w:r>
      <w:r>
        <w:rPr>
          <w:rFonts w:eastAsia="Times New Roman" w:cstheme="minorHAnsi"/>
          <w:sz w:val="24"/>
          <w:szCs w:val="24"/>
          <w:lang w:eastAsia="cs-CZ"/>
        </w:rPr>
        <w:t xml:space="preserve"> </w:t>
      </w:r>
      <w:r w:rsidRPr="00805C7B">
        <w:rPr>
          <w:rFonts w:eastAsia="Times New Roman" w:cstheme="minorHAnsi"/>
          <w:sz w:val="24"/>
          <w:szCs w:val="24"/>
          <w:lang w:eastAsia="cs-CZ"/>
        </w:rPr>
        <w:t>9:</w:t>
      </w:r>
      <w:r>
        <w:rPr>
          <w:rFonts w:eastAsia="Times New Roman" w:cstheme="minorHAnsi"/>
          <w:sz w:val="24"/>
          <w:szCs w:val="24"/>
          <w:lang w:eastAsia="cs-CZ"/>
        </w:rPr>
        <w:t>30 online</w:t>
      </w:r>
      <w:r w:rsidRPr="00805C7B">
        <w:rPr>
          <w:rFonts w:eastAsia="Times New Roman" w:cstheme="minorHAnsi"/>
          <w:sz w:val="24"/>
          <w:szCs w:val="24"/>
          <w:lang w:eastAsia="cs-CZ"/>
        </w:rPr>
        <w:br/>
      </w:r>
      <w:r w:rsidRPr="00805C7B">
        <w:rPr>
          <w:rFonts w:eastAsia="Times New Roman" w:cstheme="minorHAnsi"/>
          <w:b/>
          <w:bCs/>
          <w:sz w:val="24"/>
          <w:szCs w:val="24"/>
          <w:lang w:eastAsia="cs-CZ"/>
        </w:rPr>
        <w:t>Účastníci:</w:t>
      </w:r>
      <w:r w:rsidRPr="00805C7B">
        <w:rPr>
          <w:rFonts w:eastAsia="Times New Roman" w:cstheme="minorHAnsi"/>
          <w:sz w:val="24"/>
          <w:szCs w:val="24"/>
          <w:lang w:eastAsia="cs-CZ"/>
        </w:rPr>
        <w:t xml:space="preserve"> Ondřej Dvouletý, Nina Bočková, Ondřej Dobeš, Jarmila Duháček Šebestová, Ivana Lukeš Rybanská, Ivana Svobodová</w:t>
      </w:r>
      <w:r w:rsidRPr="00C46429">
        <w:rPr>
          <w:rFonts w:eastAsia="Times New Roman" w:cstheme="minorHAnsi"/>
          <w:sz w:val="24"/>
          <w:szCs w:val="24"/>
          <w:lang w:eastAsia="cs-CZ"/>
        </w:rPr>
        <w:t>, Petra Krejčí, Pavel Adámek, Dominik Salát, Tomáš Pražák</w:t>
      </w:r>
    </w:p>
    <w:p w14:paraId="40B2E479" w14:textId="77777777" w:rsidR="00C46429" w:rsidRPr="00805C7B" w:rsidRDefault="00C46429" w:rsidP="00C46429">
      <w:pPr>
        <w:spacing w:after="0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pict w14:anchorId="2E2CDB74">
          <v:rect id="_x0000_i1031" style="width:0;height:1.5pt" o:hralign="center" o:hrstd="t" o:hr="t" fillcolor="#a0a0a0" stroked="f"/>
        </w:pict>
      </w:r>
    </w:p>
    <w:p w14:paraId="29F3C5FB" w14:textId="77777777" w:rsidR="00C46429" w:rsidRPr="00805C7B" w:rsidRDefault="00C46429" w:rsidP="00C46429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sz w:val="27"/>
          <w:szCs w:val="27"/>
          <w:lang w:eastAsia="cs-CZ"/>
        </w:rPr>
      </w:pPr>
      <w:r w:rsidRPr="00C46429">
        <w:rPr>
          <w:rFonts w:eastAsia="Times New Roman" w:cstheme="minorHAnsi"/>
          <w:b/>
          <w:bCs/>
          <w:sz w:val="27"/>
          <w:szCs w:val="27"/>
          <w:lang w:eastAsia="cs-CZ"/>
        </w:rPr>
        <w:t>Agenda</w:t>
      </w:r>
    </w:p>
    <w:p w14:paraId="07FF07BA" w14:textId="77777777" w:rsidR="00C46429" w:rsidRPr="00805C7B" w:rsidRDefault="00C46429" w:rsidP="00C46429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sz w:val="24"/>
          <w:szCs w:val="24"/>
          <w:lang w:eastAsia="cs-CZ"/>
        </w:rPr>
      </w:pPr>
      <w:r w:rsidRPr="00805C7B">
        <w:rPr>
          <w:rFonts w:eastAsia="Times New Roman" w:cstheme="minorHAnsi"/>
          <w:b/>
          <w:bCs/>
          <w:sz w:val="24"/>
          <w:szCs w:val="24"/>
          <w:lang w:eastAsia="cs-CZ"/>
        </w:rPr>
        <w:t>1. Obsah workshopu a sběr dat</w:t>
      </w:r>
    </w:p>
    <w:p w14:paraId="5DD8205E" w14:textId="77777777" w:rsidR="00C46429" w:rsidRPr="00805C7B" w:rsidRDefault="00C46429" w:rsidP="00C46429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b/>
          <w:bCs/>
          <w:sz w:val="24"/>
          <w:szCs w:val="24"/>
          <w:lang w:eastAsia="cs-CZ"/>
        </w:rPr>
        <w:t>Ondřej Dvouletý</w:t>
      </w:r>
      <w:r w:rsidRPr="00805C7B">
        <w:rPr>
          <w:rFonts w:eastAsia="Times New Roman" w:cstheme="minorHAnsi"/>
          <w:sz w:val="24"/>
          <w:szCs w:val="24"/>
          <w:lang w:eastAsia="cs-CZ"/>
        </w:rPr>
        <w:t xml:space="preserve"> zdůraznil potřebu zjistit: </w:t>
      </w:r>
    </w:p>
    <w:p w14:paraId="475EA006" w14:textId="77777777" w:rsidR="00C46429" w:rsidRPr="00805C7B" w:rsidRDefault="00C46429" w:rsidP="00C46429">
      <w:pPr>
        <w:numPr>
          <w:ilvl w:val="1"/>
          <w:numId w:val="34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 xml:space="preserve">Jaké </w:t>
      </w:r>
      <w:r w:rsidRPr="00805C7B">
        <w:rPr>
          <w:rFonts w:eastAsia="Times New Roman" w:cstheme="minorHAnsi"/>
          <w:b/>
          <w:bCs/>
          <w:sz w:val="24"/>
          <w:szCs w:val="24"/>
          <w:lang w:eastAsia="cs-CZ"/>
        </w:rPr>
        <w:t>nefinanční nástroje podpory</w:t>
      </w:r>
      <w:r w:rsidRPr="00805C7B">
        <w:rPr>
          <w:rFonts w:eastAsia="Times New Roman" w:cstheme="minorHAnsi"/>
          <w:sz w:val="24"/>
          <w:szCs w:val="24"/>
          <w:lang w:eastAsia="cs-CZ"/>
        </w:rPr>
        <w:t xml:space="preserve"> využívá skupina 40+.</w:t>
      </w:r>
    </w:p>
    <w:p w14:paraId="142DD2E9" w14:textId="77777777" w:rsidR="00C46429" w:rsidRPr="00805C7B" w:rsidRDefault="00C46429" w:rsidP="00C46429">
      <w:pPr>
        <w:numPr>
          <w:ilvl w:val="1"/>
          <w:numId w:val="34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>Jaké kurzy, koučink, mentoring a sítě mentorů jsou funkční.</w:t>
      </w:r>
    </w:p>
    <w:p w14:paraId="3D00E81F" w14:textId="77777777" w:rsidR="00C46429" w:rsidRPr="00805C7B" w:rsidRDefault="00C46429" w:rsidP="00C46429">
      <w:pPr>
        <w:numPr>
          <w:ilvl w:val="1"/>
          <w:numId w:val="34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>Cílem je získat podklady pro zprávu, i kdyby šlo jen o dílčí poznatky.</w:t>
      </w:r>
    </w:p>
    <w:p w14:paraId="66D5BEEE" w14:textId="77777777" w:rsidR="00C46429" w:rsidRPr="00805C7B" w:rsidRDefault="00C46429" w:rsidP="00C46429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sz w:val="24"/>
          <w:szCs w:val="24"/>
          <w:lang w:eastAsia="cs-CZ"/>
        </w:rPr>
      </w:pPr>
      <w:r w:rsidRPr="00805C7B">
        <w:rPr>
          <w:rFonts w:eastAsia="Times New Roman" w:cstheme="minorHAnsi"/>
          <w:b/>
          <w:bCs/>
          <w:sz w:val="24"/>
          <w:szCs w:val="24"/>
          <w:lang w:eastAsia="cs-CZ"/>
        </w:rPr>
        <w:t>2. Organizace účasti</w:t>
      </w:r>
    </w:p>
    <w:p w14:paraId="310AB037" w14:textId="77777777" w:rsidR="00C46429" w:rsidRPr="00805C7B" w:rsidRDefault="00C46429" w:rsidP="00C46429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b/>
          <w:bCs/>
          <w:sz w:val="24"/>
          <w:szCs w:val="24"/>
          <w:lang w:eastAsia="cs-CZ"/>
        </w:rPr>
        <w:t>Karviná tým</w:t>
      </w:r>
      <w:r w:rsidRPr="00805C7B">
        <w:rPr>
          <w:rFonts w:eastAsia="Times New Roman" w:cstheme="minorHAnsi"/>
          <w:sz w:val="24"/>
          <w:szCs w:val="24"/>
          <w:lang w:eastAsia="cs-CZ"/>
        </w:rPr>
        <w:t>: přijedou Jarmila, Pe</w:t>
      </w:r>
      <w:r w:rsidRPr="00C46429">
        <w:rPr>
          <w:rFonts w:eastAsia="Times New Roman" w:cstheme="minorHAnsi"/>
          <w:sz w:val="24"/>
          <w:szCs w:val="24"/>
          <w:lang w:eastAsia="cs-CZ"/>
        </w:rPr>
        <w:t>tr</w:t>
      </w:r>
      <w:r w:rsidRPr="00805C7B">
        <w:rPr>
          <w:rFonts w:eastAsia="Times New Roman" w:cstheme="minorHAnsi"/>
          <w:sz w:val="24"/>
          <w:szCs w:val="24"/>
          <w:lang w:eastAsia="cs-CZ"/>
        </w:rPr>
        <w:t>, Domča, Pavel, Tomáš.</w:t>
      </w:r>
    </w:p>
    <w:p w14:paraId="0216FC36" w14:textId="77777777" w:rsidR="00C46429" w:rsidRPr="00805C7B" w:rsidRDefault="00C46429" w:rsidP="00C46429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>Roman a Martin se omluvili (zdravotní důvody).</w:t>
      </w:r>
    </w:p>
    <w:p w14:paraId="46D64902" w14:textId="77777777" w:rsidR="00C46429" w:rsidRPr="00805C7B" w:rsidRDefault="00C46429" w:rsidP="00C46429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 xml:space="preserve">Nina připraví </w:t>
      </w:r>
      <w:r w:rsidRPr="00805C7B">
        <w:rPr>
          <w:rFonts w:eastAsia="Times New Roman" w:cstheme="minorHAnsi"/>
          <w:b/>
          <w:bCs/>
          <w:sz w:val="24"/>
          <w:szCs w:val="24"/>
          <w:lang w:eastAsia="cs-CZ"/>
        </w:rPr>
        <w:t>prezenční listinu</w:t>
      </w:r>
      <w:r w:rsidRPr="00805C7B">
        <w:rPr>
          <w:rFonts w:eastAsia="Times New Roman" w:cstheme="minorHAnsi"/>
          <w:sz w:val="24"/>
          <w:szCs w:val="24"/>
          <w:lang w:eastAsia="cs-CZ"/>
        </w:rPr>
        <w:t>.</w:t>
      </w:r>
    </w:p>
    <w:p w14:paraId="25BB9DB5" w14:textId="77777777" w:rsidR="00C46429" w:rsidRPr="00805C7B" w:rsidRDefault="00C46429" w:rsidP="00C46429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 xml:space="preserve">Ověření přístupu k </w:t>
      </w:r>
      <w:r w:rsidRPr="00805C7B">
        <w:rPr>
          <w:rFonts w:eastAsia="Times New Roman" w:cstheme="minorHAnsi"/>
          <w:b/>
          <w:bCs/>
          <w:sz w:val="24"/>
          <w:szCs w:val="24"/>
          <w:lang w:eastAsia="cs-CZ"/>
        </w:rPr>
        <w:t>PowerPointu</w:t>
      </w:r>
      <w:r w:rsidRPr="00805C7B">
        <w:rPr>
          <w:rFonts w:eastAsia="Times New Roman" w:cstheme="minorHAnsi"/>
          <w:sz w:val="24"/>
          <w:szCs w:val="24"/>
          <w:lang w:eastAsia="cs-CZ"/>
        </w:rPr>
        <w:t xml:space="preserve"> pro přípravu prezentace – proběhlo úspěšně.</w:t>
      </w:r>
    </w:p>
    <w:p w14:paraId="299DFA47" w14:textId="77777777" w:rsidR="00C46429" w:rsidRPr="00805C7B" w:rsidRDefault="00C46429" w:rsidP="00C46429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sz w:val="24"/>
          <w:szCs w:val="24"/>
          <w:lang w:eastAsia="cs-CZ"/>
        </w:rPr>
      </w:pPr>
      <w:r w:rsidRPr="00805C7B">
        <w:rPr>
          <w:rFonts w:eastAsia="Times New Roman" w:cstheme="minorHAnsi"/>
          <w:b/>
          <w:bCs/>
          <w:sz w:val="24"/>
          <w:szCs w:val="24"/>
          <w:lang w:eastAsia="cs-CZ"/>
        </w:rPr>
        <w:t>3. Počet účastníků a registrace</w:t>
      </w:r>
    </w:p>
    <w:p w14:paraId="2C97413F" w14:textId="77777777" w:rsidR="00C46429" w:rsidRPr="00805C7B" w:rsidRDefault="00C46429" w:rsidP="00C46429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>Ondřej Dobeš potřebuje informaci pro CzechInvest kvůli místnosti.</w:t>
      </w:r>
    </w:p>
    <w:p w14:paraId="41AEE45B" w14:textId="77777777" w:rsidR="00C46429" w:rsidRPr="00805C7B" w:rsidRDefault="00C46429" w:rsidP="00C46429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>Nina má seznam potvrzených účastníků (z kalendářových pozvánek + registrace přes QR kód).</w:t>
      </w:r>
    </w:p>
    <w:p w14:paraId="6D7B420F" w14:textId="77777777" w:rsidR="00C46429" w:rsidRPr="00805C7B" w:rsidRDefault="00C46429" w:rsidP="00C46429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>Seznam bude zaslán e-mailem Ondrovi.</w:t>
      </w:r>
    </w:p>
    <w:p w14:paraId="2CA232D6" w14:textId="77777777" w:rsidR="00C46429" w:rsidRPr="00805C7B" w:rsidRDefault="00C46429" w:rsidP="00C46429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sz w:val="24"/>
          <w:szCs w:val="24"/>
          <w:lang w:eastAsia="cs-CZ"/>
        </w:rPr>
      </w:pPr>
      <w:r w:rsidRPr="00805C7B">
        <w:rPr>
          <w:rFonts w:eastAsia="Times New Roman" w:cstheme="minorHAnsi"/>
          <w:b/>
          <w:bCs/>
          <w:sz w:val="24"/>
          <w:szCs w:val="24"/>
          <w:lang w:eastAsia="cs-CZ"/>
        </w:rPr>
        <w:t>4. Prezentace a příprava</w:t>
      </w:r>
    </w:p>
    <w:p w14:paraId="6584F91B" w14:textId="77777777" w:rsidR="00C46429" w:rsidRPr="00805C7B" w:rsidRDefault="00C46429" w:rsidP="00C46429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>Nina bude v pondělí odpoledne k dispozici pro doladění prezentace.</w:t>
      </w:r>
    </w:p>
    <w:p w14:paraId="395577F2" w14:textId="77777777" w:rsidR="00C46429" w:rsidRPr="00805C7B" w:rsidRDefault="00C46429" w:rsidP="00C46429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 xml:space="preserve">Ondřej Dvouletý navrhl znovu rozeslat </w:t>
      </w:r>
      <w:r w:rsidRPr="00805C7B">
        <w:rPr>
          <w:rFonts w:eastAsia="Times New Roman" w:cstheme="minorHAnsi"/>
          <w:b/>
          <w:bCs/>
          <w:sz w:val="24"/>
          <w:szCs w:val="24"/>
          <w:lang w:eastAsia="cs-CZ"/>
        </w:rPr>
        <w:t>formulář pro registraci</w:t>
      </w:r>
      <w:r w:rsidRPr="00805C7B">
        <w:rPr>
          <w:rFonts w:eastAsia="Times New Roman" w:cstheme="minorHAnsi"/>
          <w:sz w:val="24"/>
          <w:szCs w:val="24"/>
          <w:lang w:eastAsia="cs-CZ"/>
        </w:rPr>
        <w:t xml:space="preserve"> a oslovit další známé, aby byla vyšší účast.</w:t>
      </w:r>
    </w:p>
    <w:p w14:paraId="1EE7516A" w14:textId="77777777" w:rsidR="00C46429" w:rsidRPr="00805C7B" w:rsidRDefault="00C46429" w:rsidP="00C46429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>Cíl</w:t>
      </w:r>
      <w:r w:rsidRPr="00C46429">
        <w:rPr>
          <w:rFonts w:eastAsia="Times New Roman" w:cstheme="minorHAnsi"/>
          <w:sz w:val="24"/>
          <w:szCs w:val="24"/>
          <w:lang w:eastAsia="cs-CZ"/>
        </w:rPr>
        <w:t>: dost účastníků pro</w:t>
      </w:r>
      <w:r w:rsidRPr="00805C7B">
        <w:rPr>
          <w:rFonts w:eastAsia="Times New Roman" w:cstheme="minorHAnsi"/>
          <w:sz w:val="24"/>
          <w:szCs w:val="24"/>
          <w:lang w:eastAsia="cs-CZ"/>
        </w:rPr>
        <w:t xml:space="preserve"> </w:t>
      </w:r>
      <w:r w:rsidRPr="00805C7B">
        <w:rPr>
          <w:rFonts w:eastAsia="Times New Roman" w:cstheme="minorHAnsi"/>
          <w:b/>
          <w:bCs/>
          <w:sz w:val="24"/>
          <w:szCs w:val="24"/>
          <w:lang w:eastAsia="cs-CZ"/>
        </w:rPr>
        <w:t>fotodokumentaci</w:t>
      </w:r>
      <w:r w:rsidRPr="00805C7B">
        <w:rPr>
          <w:rFonts w:eastAsia="Times New Roman" w:cstheme="minorHAnsi"/>
          <w:sz w:val="24"/>
          <w:szCs w:val="24"/>
          <w:lang w:eastAsia="cs-CZ"/>
        </w:rPr>
        <w:t xml:space="preserve"> a propagaci.</w:t>
      </w:r>
    </w:p>
    <w:p w14:paraId="2B2B0276" w14:textId="77777777" w:rsidR="00C46429" w:rsidRPr="00805C7B" w:rsidRDefault="00C46429" w:rsidP="00C46429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sz w:val="24"/>
          <w:szCs w:val="24"/>
          <w:lang w:eastAsia="cs-CZ"/>
        </w:rPr>
      </w:pPr>
      <w:r w:rsidRPr="00805C7B">
        <w:rPr>
          <w:rFonts w:eastAsia="Times New Roman" w:cstheme="minorHAnsi"/>
          <w:b/>
          <w:bCs/>
          <w:sz w:val="24"/>
          <w:szCs w:val="24"/>
          <w:lang w:eastAsia="cs-CZ"/>
        </w:rPr>
        <w:t>5. Propagace akce</w:t>
      </w:r>
    </w:p>
    <w:p w14:paraId="2C0A3020" w14:textId="77777777" w:rsidR="00C46429" w:rsidRPr="00805C7B" w:rsidRDefault="00C46429" w:rsidP="00C46429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 xml:space="preserve">Ivana Lukeš </w:t>
      </w:r>
      <w:proofErr w:type="gramStart"/>
      <w:r w:rsidRPr="00805C7B">
        <w:rPr>
          <w:rFonts w:eastAsia="Times New Roman" w:cstheme="minorHAnsi"/>
          <w:sz w:val="24"/>
          <w:szCs w:val="24"/>
          <w:lang w:eastAsia="cs-CZ"/>
        </w:rPr>
        <w:t xml:space="preserve">Rybanská </w:t>
      </w:r>
      <w:r w:rsidRPr="00C46429">
        <w:rPr>
          <w:rFonts w:eastAsia="Times New Roman" w:cstheme="minorHAnsi"/>
          <w:sz w:val="24"/>
          <w:szCs w:val="24"/>
          <w:lang w:eastAsia="cs-CZ"/>
        </w:rPr>
        <w:t>- dotaz</w:t>
      </w:r>
      <w:proofErr w:type="gramEnd"/>
      <w:r w:rsidRPr="00805C7B">
        <w:rPr>
          <w:rFonts w:eastAsia="Times New Roman" w:cstheme="minorHAnsi"/>
          <w:sz w:val="24"/>
          <w:szCs w:val="24"/>
          <w:lang w:eastAsia="cs-CZ"/>
        </w:rPr>
        <w:t xml:space="preserve"> na zapojení PR týmu fakulty a rektorátu: </w:t>
      </w:r>
    </w:p>
    <w:p w14:paraId="1DE50B80" w14:textId="77777777" w:rsidR="00C46429" w:rsidRPr="00805C7B" w:rsidRDefault="00C46429" w:rsidP="00C46429">
      <w:pPr>
        <w:numPr>
          <w:ilvl w:val="1"/>
          <w:numId w:val="38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>Nina komunikovala s</w:t>
      </w:r>
      <w:r w:rsidRPr="00C46429">
        <w:rPr>
          <w:rFonts w:eastAsia="Times New Roman" w:cstheme="minorHAnsi"/>
          <w:sz w:val="24"/>
          <w:szCs w:val="24"/>
          <w:lang w:eastAsia="cs-CZ"/>
        </w:rPr>
        <w:t> </w:t>
      </w:r>
      <w:r w:rsidRPr="00805C7B">
        <w:rPr>
          <w:rFonts w:eastAsia="Times New Roman" w:cstheme="minorHAnsi"/>
          <w:sz w:val="24"/>
          <w:szCs w:val="24"/>
          <w:lang w:eastAsia="cs-CZ"/>
        </w:rPr>
        <w:t>V</w:t>
      </w:r>
      <w:r w:rsidRPr="00C46429">
        <w:rPr>
          <w:rFonts w:eastAsia="Times New Roman" w:cstheme="minorHAnsi"/>
          <w:sz w:val="24"/>
          <w:szCs w:val="24"/>
          <w:lang w:eastAsia="cs-CZ"/>
        </w:rPr>
        <w:t>.</w:t>
      </w:r>
      <w:r w:rsidRPr="00805C7B">
        <w:rPr>
          <w:rFonts w:eastAsia="Times New Roman" w:cstheme="minorHAnsi"/>
          <w:sz w:val="24"/>
          <w:szCs w:val="24"/>
          <w:lang w:eastAsia="cs-CZ"/>
        </w:rPr>
        <w:t xml:space="preserve"> Stříteským a H</w:t>
      </w:r>
      <w:r w:rsidRPr="00C46429">
        <w:rPr>
          <w:rFonts w:eastAsia="Times New Roman" w:cstheme="minorHAnsi"/>
          <w:sz w:val="24"/>
          <w:szCs w:val="24"/>
          <w:lang w:eastAsia="cs-CZ"/>
        </w:rPr>
        <w:t>.</w:t>
      </w:r>
      <w:r w:rsidRPr="00805C7B">
        <w:rPr>
          <w:rFonts w:eastAsia="Times New Roman" w:cstheme="minorHAnsi"/>
          <w:sz w:val="24"/>
          <w:szCs w:val="24"/>
          <w:lang w:eastAsia="cs-CZ"/>
        </w:rPr>
        <w:t xml:space="preserve"> Kr</w:t>
      </w:r>
      <w:r w:rsidRPr="00C46429">
        <w:rPr>
          <w:rFonts w:eastAsia="Times New Roman" w:cstheme="minorHAnsi"/>
          <w:sz w:val="24"/>
          <w:szCs w:val="24"/>
          <w:lang w:eastAsia="cs-CZ"/>
        </w:rPr>
        <w:t>ucz</w:t>
      </w:r>
      <w:r w:rsidRPr="00805C7B">
        <w:rPr>
          <w:rFonts w:eastAsia="Times New Roman" w:cstheme="minorHAnsi"/>
          <w:sz w:val="24"/>
          <w:szCs w:val="24"/>
          <w:lang w:eastAsia="cs-CZ"/>
        </w:rPr>
        <w:t>kovou (fakultní PR).</w:t>
      </w:r>
    </w:p>
    <w:p w14:paraId="76F6F91A" w14:textId="77777777" w:rsidR="00C46429" w:rsidRPr="00805C7B" w:rsidRDefault="00C46429" w:rsidP="00C46429">
      <w:pPr>
        <w:numPr>
          <w:ilvl w:val="1"/>
          <w:numId w:val="38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>Rektorát zatím neoslov</w:t>
      </w:r>
      <w:r w:rsidRPr="00C46429">
        <w:rPr>
          <w:rFonts w:eastAsia="Times New Roman" w:cstheme="minorHAnsi"/>
          <w:sz w:val="24"/>
          <w:szCs w:val="24"/>
          <w:lang w:eastAsia="cs-CZ"/>
        </w:rPr>
        <w:t>en</w:t>
      </w:r>
      <w:r w:rsidRPr="00805C7B">
        <w:rPr>
          <w:rFonts w:eastAsia="Times New Roman" w:cstheme="minorHAnsi"/>
          <w:sz w:val="24"/>
          <w:szCs w:val="24"/>
          <w:lang w:eastAsia="cs-CZ"/>
        </w:rPr>
        <w:t xml:space="preserve"> – Ivana nabídla pomoc s přeposláním.</w:t>
      </w:r>
    </w:p>
    <w:p w14:paraId="7BBF3ED9" w14:textId="77777777" w:rsidR="00C46429" w:rsidRPr="00805C7B" w:rsidRDefault="00C46429" w:rsidP="00C46429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>Sdílení na LinkedIn proběhlo přes katedru, doporučeno zapojit širší kanály.</w:t>
      </w:r>
    </w:p>
    <w:p w14:paraId="72DAF3F4" w14:textId="77777777" w:rsidR="00C46429" w:rsidRPr="00805C7B" w:rsidRDefault="00C46429" w:rsidP="00C46429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sz w:val="24"/>
          <w:szCs w:val="24"/>
          <w:lang w:eastAsia="cs-CZ"/>
        </w:rPr>
      </w:pPr>
      <w:r w:rsidRPr="00805C7B">
        <w:rPr>
          <w:rFonts w:eastAsia="Times New Roman" w:cstheme="minorHAnsi"/>
          <w:b/>
          <w:bCs/>
          <w:sz w:val="24"/>
          <w:szCs w:val="24"/>
          <w:lang w:eastAsia="cs-CZ"/>
        </w:rPr>
        <w:t>6. Zpětná vazba</w:t>
      </w:r>
    </w:p>
    <w:p w14:paraId="54CDD1D9" w14:textId="77777777" w:rsidR="00C46429" w:rsidRPr="00805C7B" w:rsidRDefault="00C46429" w:rsidP="00C46429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 xml:space="preserve">Jarmila navrhla připravit </w:t>
      </w:r>
      <w:r w:rsidRPr="00805C7B">
        <w:rPr>
          <w:rFonts w:eastAsia="Times New Roman" w:cstheme="minorHAnsi"/>
          <w:b/>
          <w:bCs/>
          <w:sz w:val="24"/>
          <w:szCs w:val="24"/>
          <w:lang w:eastAsia="cs-CZ"/>
        </w:rPr>
        <w:t>QR kód pro anonymní zpětnou vazbu</w:t>
      </w:r>
      <w:r w:rsidRPr="00805C7B">
        <w:rPr>
          <w:rFonts w:eastAsia="Times New Roman" w:cstheme="minorHAnsi"/>
          <w:sz w:val="24"/>
          <w:szCs w:val="24"/>
          <w:lang w:eastAsia="cs-CZ"/>
        </w:rPr>
        <w:t xml:space="preserve"> po akci.</w:t>
      </w:r>
    </w:p>
    <w:p w14:paraId="76F8558F" w14:textId="77777777" w:rsidR="00C46429" w:rsidRPr="00805C7B" w:rsidRDefault="00C46429" w:rsidP="00C46429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lastRenderedPageBreak/>
        <w:t>Účel: umožnit účastníkům sdělit názory, které nechtějí říkat veřejně.</w:t>
      </w:r>
    </w:p>
    <w:p w14:paraId="2FF74616" w14:textId="77777777" w:rsidR="00C46429" w:rsidRPr="00805C7B" w:rsidRDefault="00C46429" w:rsidP="00C46429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>Jarmila se ujme přípravy formuláře.</w:t>
      </w:r>
    </w:p>
    <w:p w14:paraId="3C488CA3" w14:textId="77777777" w:rsidR="00C46429" w:rsidRPr="00805C7B" w:rsidRDefault="00C46429" w:rsidP="00C46429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sz w:val="24"/>
          <w:szCs w:val="24"/>
          <w:lang w:eastAsia="cs-CZ"/>
        </w:rPr>
      </w:pPr>
      <w:r w:rsidRPr="00805C7B">
        <w:rPr>
          <w:rFonts w:eastAsia="Times New Roman" w:cstheme="minorHAnsi"/>
          <w:b/>
          <w:bCs/>
          <w:sz w:val="24"/>
          <w:szCs w:val="24"/>
          <w:lang w:eastAsia="cs-CZ"/>
        </w:rPr>
        <w:t>7. Další schůzky</w:t>
      </w:r>
    </w:p>
    <w:p w14:paraId="46483077" w14:textId="77777777" w:rsidR="00C46429" w:rsidRPr="00805C7B" w:rsidRDefault="00C46429" w:rsidP="00C46429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 xml:space="preserve">Nina navrhla: </w:t>
      </w:r>
    </w:p>
    <w:p w14:paraId="5A782A9B" w14:textId="77777777" w:rsidR="00C46429" w:rsidRPr="00805C7B" w:rsidRDefault="00C46429" w:rsidP="00C46429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b/>
          <w:bCs/>
          <w:sz w:val="24"/>
          <w:szCs w:val="24"/>
          <w:lang w:eastAsia="cs-CZ"/>
        </w:rPr>
        <w:t>Listopad:</w:t>
      </w:r>
      <w:r w:rsidRPr="00805C7B">
        <w:rPr>
          <w:rFonts w:eastAsia="Times New Roman" w:cstheme="minorHAnsi"/>
          <w:sz w:val="24"/>
          <w:szCs w:val="24"/>
          <w:lang w:eastAsia="cs-CZ"/>
        </w:rPr>
        <w:t xml:space="preserve"> třetí týden (pátek 21. 11.) – termín bude potvrzen přes Doodle.</w:t>
      </w:r>
    </w:p>
    <w:p w14:paraId="4F07734B" w14:textId="77777777" w:rsidR="00C46429" w:rsidRPr="00805C7B" w:rsidRDefault="00C46429" w:rsidP="00C46429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b/>
          <w:bCs/>
          <w:sz w:val="24"/>
          <w:szCs w:val="24"/>
          <w:lang w:eastAsia="cs-CZ"/>
        </w:rPr>
        <w:t>Prosinec:</w:t>
      </w:r>
      <w:r w:rsidRPr="00805C7B">
        <w:rPr>
          <w:rFonts w:eastAsia="Times New Roman" w:cstheme="minorHAnsi"/>
          <w:sz w:val="24"/>
          <w:szCs w:val="24"/>
          <w:lang w:eastAsia="cs-CZ"/>
        </w:rPr>
        <w:t xml:space="preserve"> konec druhého týdne.</w:t>
      </w:r>
    </w:p>
    <w:p w14:paraId="6BDEEF2B" w14:textId="77777777" w:rsidR="00C46429" w:rsidRPr="00805C7B" w:rsidRDefault="00C46429" w:rsidP="00C46429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>Možnost večerního termínu pro ty, kteří mají malé děti.</w:t>
      </w:r>
    </w:p>
    <w:p w14:paraId="628A262D" w14:textId="77777777" w:rsidR="00C46429" w:rsidRPr="00805C7B" w:rsidRDefault="00C46429" w:rsidP="00C46429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sz w:val="24"/>
          <w:szCs w:val="24"/>
          <w:lang w:eastAsia="cs-CZ"/>
        </w:rPr>
      </w:pPr>
      <w:r w:rsidRPr="00805C7B">
        <w:rPr>
          <w:rFonts w:eastAsia="Times New Roman" w:cstheme="minorHAnsi"/>
          <w:b/>
          <w:bCs/>
          <w:sz w:val="24"/>
          <w:szCs w:val="24"/>
          <w:lang w:eastAsia="cs-CZ"/>
        </w:rPr>
        <w:t>8. Technické a logistické záležitosti</w:t>
      </w:r>
    </w:p>
    <w:p w14:paraId="68E7795E" w14:textId="77777777" w:rsidR="00C46429" w:rsidRPr="00805C7B" w:rsidRDefault="00C46429" w:rsidP="00C46429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 xml:space="preserve">Ondřej Dobeš: </w:t>
      </w:r>
    </w:p>
    <w:p w14:paraId="1327F001" w14:textId="77777777" w:rsidR="00C46429" w:rsidRPr="00805C7B" w:rsidRDefault="00C46429" w:rsidP="00C46429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>Zajistí kontakt na vrátnici pro převzetí občerstvení.</w:t>
      </w:r>
    </w:p>
    <w:p w14:paraId="7E2F1C91" w14:textId="77777777" w:rsidR="00C46429" w:rsidRPr="00805C7B" w:rsidRDefault="00C46429" w:rsidP="00C46429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>Pošle Nině kontakt a dá ji do kopie při komunikaci s CzechInvest.</w:t>
      </w:r>
    </w:p>
    <w:p w14:paraId="7067EE71" w14:textId="77777777" w:rsidR="00C46429" w:rsidRPr="00805C7B" w:rsidRDefault="00C46429" w:rsidP="00C46429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 xml:space="preserve">Nina: </w:t>
      </w:r>
    </w:p>
    <w:p w14:paraId="5E336A59" w14:textId="77777777" w:rsidR="00C46429" w:rsidRPr="00805C7B" w:rsidRDefault="00C46429" w:rsidP="00C46429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 xml:space="preserve">Připraví </w:t>
      </w:r>
      <w:r w:rsidRPr="00C46429">
        <w:rPr>
          <w:rFonts w:eastAsia="Times New Roman" w:cstheme="minorHAnsi"/>
          <w:sz w:val="24"/>
          <w:szCs w:val="24"/>
          <w:lang w:eastAsia="cs-CZ"/>
        </w:rPr>
        <w:t>prezenční</w:t>
      </w:r>
      <w:r w:rsidRPr="00805C7B">
        <w:rPr>
          <w:rFonts w:eastAsia="Times New Roman" w:cstheme="minorHAnsi"/>
          <w:sz w:val="24"/>
          <w:szCs w:val="24"/>
          <w:lang w:eastAsia="cs-CZ"/>
        </w:rPr>
        <w:t xml:space="preserve"> listinu.</w:t>
      </w:r>
    </w:p>
    <w:p w14:paraId="7583B790" w14:textId="77777777" w:rsidR="00C46429" w:rsidRPr="00805C7B" w:rsidRDefault="00C46429" w:rsidP="00C46429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>Karviná tým dorazí do Prahy v pondělí večer (cca po 18. hodině).</w:t>
      </w:r>
    </w:p>
    <w:p w14:paraId="59260A58" w14:textId="77777777" w:rsidR="00C46429" w:rsidRPr="00805C7B" w:rsidRDefault="00C46429" w:rsidP="00C46429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>Neformální večeře v pondělí večer – Nina se přidá.</w:t>
      </w:r>
    </w:p>
    <w:p w14:paraId="2367B5B3" w14:textId="77777777" w:rsidR="00C46429" w:rsidRPr="00805C7B" w:rsidRDefault="00C46429" w:rsidP="00C46429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>Ondřej Dvouletý bude upravovat slidy v pondělí večer, pošle je týmu.</w:t>
      </w:r>
    </w:p>
    <w:p w14:paraId="5CB264CC" w14:textId="77777777" w:rsidR="00C46429" w:rsidRPr="00805C7B" w:rsidRDefault="00C46429" w:rsidP="00C46429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>Ivana Svobodová nabídla pomoc online v úterý dopoledne.</w:t>
      </w:r>
    </w:p>
    <w:p w14:paraId="42D1DEF8" w14:textId="77777777" w:rsidR="00C46429" w:rsidRPr="00805C7B" w:rsidRDefault="00C46429" w:rsidP="00C46429">
      <w:pPr>
        <w:spacing w:after="0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pict w14:anchorId="09EBAA77">
          <v:rect id="_x0000_i1032" style="width:0;height:1.5pt" o:hralign="center" o:hrstd="t" o:hr="t" fillcolor="#a0a0a0" stroked="f"/>
        </w:pict>
      </w:r>
    </w:p>
    <w:p w14:paraId="0863A969" w14:textId="77777777" w:rsidR="00C46429" w:rsidRPr="00805C7B" w:rsidRDefault="00C46429" w:rsidP="00C46429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sz w:val="27"/>
          <w:szCs w:val="27"/>
          <w:lang w:eastAsia="cs-CZ"/>
        </w:rPr>
      </w:pPr>
      <w:r w:rsidRPr="00805C7B">
        <w:rPr>
          <w:rFonts w:eastAsia="Times New Roman" w:cstheme="minorHAnsi"/>
          <w:b/>
          <w:bCs/>
          <w:sz w:val="27"/>
          <w:szCs w:val="27"/>
          <w:lang w:eastAsia="cs-CZ"/>
        </w:rPr>
        <w:t>Úkoly</w:t>
      </w:r>
    </w:p>
    <w:p w14:paraId="7266E866" w14:textId="77777777" w:rsidR="00C46429" w:rsidRPr="00805C7B" w:rsidRDefault="00C46429" w:rsidP="00C464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b/>
          <w:bCs/>
          <w:sz w:val="24"/>
          <w:szCs w:val="24"/>
          <w:lang w:eastAsia="cs-CZ"/>
        </w:rPr>
        <w:t>Nina Bočková</w:t>
      </w:r>
      <w:r w:rsidRPr="00805C7B">
        <w:rPr>
          <w:rFonts w:eastAsia="Times New Roman" w:cstheme="minorHAnsi"/>
          <w:sz w:val="24"/>
          <w:szCs w:val="24"/>
          <w:lang w:eastAsia="cs-CZ"/>
        </w:rPr>
        <w:t xml:space="preserve">: </w:t>
      </w:r>
    </w:p>
    <w:p w14:paraId="70EE874A" w14:textId="77777777" w:rsidR="00C46429" w:rsidRPr="00805C7B" w:rsidRDefault="00C46429" w:rsidP="00C464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>Poslat seznam účastníků Ondrovi Dobešovi.</w:t>
      </w:r>
    </w:p>
    <w:p w14:paraId="09C91401" w14:textId="77777777" w:rsidR="00C46429" w:rsidRPr="00805C7B" w:rsidRDefault="00C46429" w:rsidP="00C464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>Přeposlat registrační formulář všem.</w:t>
      </w:r>
    </w:p>
    <w:p w14:paraId="0211100E" w14:textId="77777777" w:rsidR="00C46429" w:rsidRPr="00805C7B" w:rsidRDefault="00C46429" w:rsidP="00C464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>Připravit rezervační listinu.</w:t>
      </w:r>
    </w:p>
    <w:p w14:paraId="63A1AA92" w14:textId="77777777" w:rsidR="00C46429" w:rsidRPr="00805C7B" w:rsidRDefault="00C46429" w:rsidP="00C464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b/>
          <w:bCs/>
          <w:sz w:val="24"/>
          <w:szCs w:val="24"/>
          <w:lang w:eastAsia="cs-CZ"/>
        </w:rPr>
        <w:t>Ondřej Dobeš</w:t>
      </w:r>
      <w:r w:rsidRPr="00805C7B">
        <w:rPr>
          <w:rFonts w:eastAsia="Times New Roman" w:cstheme="minorHAnsi"/>
          <w:sz w:val="24"/>
          <w:szCs w:val="24"/>
          <w:lang w:eastAsia="cs-CZ"/>
        </w:rPr>
        <w:t xml:space="preserve">: </w:t>
      </w:r>
    </w:p>
    <w:p w14:paraId="4C1999CD" w14:textId="77777777" w:rsidR="00C46429" w:rsidRPr="00805C7B" w:rsidRDefault="00C46429" w:rsidP="00C464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>Zajistit kontakt na vrátnici pro občerstvení.</w:t>
      </w:r>
    </w:p>
    <w:p w14:paraId="0D2E3A7F" w14:textId="77777777" w:rsidR="00C46429" w:rsidRPr="00805C7B" w:rsidRDefault="00C46429" w:rsidP="00C464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>Komunikovat s CzechInvest ohledně místnosti.</w:t>
      </w:r>
    </w:p>
    <w:p w14:paraId="4186D8A1" w14:textId="77777777" w:rsidR="00C46429" w:rsidRPr="00805C7B" w:rsidRDefault="00C46429" w:rsidP="00C464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b/>
          <w:bCs/>
          <w:sz w:val="24"/>
          <w:szCs w:val="24"/>
          <w:lang w:eastAsia="cs-CZ"/>
        </w:rPr>
        <w:t>Jarmila Duháček Šebestová</w:t>
      </w:r>
      <w:r w:rsidRPr="00805C7B">
        <w:rPr>
          <w:rFonts w:eastAsia="Times New Roman" w:cstheme="minorHAnsi"/>
          <w:sz w:val="24"/>
          <w:szCs w:val="24"/>
          <w:lang w:eastAsia="cs-CZ"/>
        </w:rPr>
        <w:t xml:space="preserve">: </w:t>
      </w:r>
    </w:p>
    <w:p w14:paraId="6D315EB2" w14:textId="77777777" w:rsidR="00C46429" w:rsidRPr="00805C7B" w:rsidRDefault="00C46429" w:rsidP="00C464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>Připravit QR kód pro zpětnou vazbu.</w:t>
      </w:r>
    </w:p>
    <w:p w14:paraId="1A0AB413" w14:textId="77777777" w:rsidR="00C46429" w:rsidRPr="00805C7B" w:rsidRDefault="00C46429" w:rsidP="00C464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b/>
          <w:bCs/>
          <w:sz w:val="24"/>
          <w:szCs w:val="24"/>
          <w:lang w:eastAsia="cs-CZ"/>
        </w:rPr>
        <w:t>Ivana Lukeš Rybanská</w:t>
      </w:r>
      <w:r w:rsidRPr="00805C7B">
        <w:rPr>
          <w:rFonts w:eastAsia="Times New Roman" w:cstheme="minorHAnsi"/>
          <w:sz w:val="24"/>
          <w:szCs w:val="24"/>
          <w:lang w:eastAsia="cs-CZ"/>
        </w:rPr>
        <w:t xml:space="preserve">: </w:t>
      </w:r>
    </w:p>
    <w:p w14:paraId="27AAF57A" w14:textId="77777777" w:rsidR="00C46429" w:rsidRPr="00805C7B" w:rsidRDefault="00C46429" w:rsidP="00C464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>Oslovit rektorátní PR tým.</w:t>
      </w:r>
    </w:p>
    <w:p w14:paraId="6498021D" w14:textId="77777777" w:rsidR="00C46429" w:rsidRPr="00805C7B" w:rsidRDefault="00C46429" w:rsidP="00C464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b/>
          <w:bCs/>
          <w:sz w:val="24"/>
          <w:szCs w:val="24"/>
          <w:lang w:eastAsia="cs-CZ"/>
        </w:rPr>
        <w:t>Ondřej Dvouletý</w:t>
      </w:r>
      <w:r w:rsidRPr="00805C7B">
        <w:rPr>
          <w:rFonts w:eastAsia="Times New Roman" w:cstheme="minorHAnsi"/>
          <w:sz w:val="24"/>
          <w:szCs w:val="24"/>
          <w:lang w:eastAsia="cs-CZ"/>
        </w:rPr>
        <w:t xml:space="preserve">: </w:t>
      </w:r>
    </w:p>
    <w:p w14:paraId="3696069A" w14:textId="77777777" w:rsidR="00C46429" w:rsidRPr="00805C7B" w:rsidRDefault="00C46429" w:rsidP="00C464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>Dokončit slidy a poslat týmu v pondělí večer.</w:t>
      </w:r>
    </w:p>
    <w:p w14:paraId="34880349" w14:textId="77777777" w:rsidR="00C46429" w:rsidRPr="00805C7B" w:rsidRDefault="00C46429" w:rsidP="00C46429">
      <w:pPr>
        <w:spacing w:after="0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pict w14:anchorId="30F748FC">
          <v:rect id="_x0000_i1033" style="width:0;height:1.5pt" o:hralign="center" o:hrstd="t" o:hr="t" fillcolor="#a0a0a0" stroked="f"/>
        </w:pict>
      </w:r>
    </w:p>
    <w:p w14:paraId="60F2C9FB" w14:textId="77777777" w:rsidR="00C46429" w:rsidRPr="00805C7B" w:rsidRDefault="00C46429" w:rsidP="00C46429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sz w:val="27"/>
          <w:szCs w:val="27"/>
          <w:lang w:eastAsia="cs-CZ"/>
        </w:rPr>
      </w:pPr>
      <w:r w:rsidRPr="00805C7B">
        <w:rPr>
          <w:rFonts w:eastAsia="Times New Roman" w:cstheme="minorHAnsi"/>
          <w:b/>
          <w:bCs/>
          <w:sz w:val="27"/>
          <w:szCs w:val="27"/>
          <w:lang w:eastAsia="cs-CZ"/>
        </w:rPr>
        <w:t>Další termíny</w:t>
      </w:r>
    </w:p>
    <w:p w14:paraId="5D3B8071" w14:textId="77777777" w:rsidR="00C46429" w:rsidRPr="00805C7B" w:rsidRDefault="00C46429" w:rsidP="00C464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 xml:space="preserve">Workshop: </w:t>
      </w:r>
      <w:r w:rsidRPr="00805C7B">
        <w:rPr>
          <w:rFonts w:eastAsia="Times New Roman" w:cstheme="minorHAnsi"/>
          <w:b/>
          <w:bCs/>
          <w:sz w:val="24"/>
          <w:szCs w:val="24"/>
          <w:lang w:eastAsia="cs-CZ"/>
        </w:rPr>
        <w:t>úterý 4. listopadu 2025</w:t>
      </w:r>
      <w:r w:rsidRPr="00805C7B">
        <w:rPr>
          <w:rFonts w:eastAsia="Times New Roman" w:cstheme="minorHAnsi"/>
          <w:sz w:val="24"/>
          <w:szCs w:val="24"/>
          <w:lang w:eastAsia="cs-CZ"/>
        </w:rPr>
        <w:t>.</w:t>
      </w:r>
    </w:p>
    <w:p w14:paraId="4EBB5C39" w14:textId="77777777" w:rsidR="00C46429" w:rsidRPr="00805C7B" w:rsidRDefault="00C46429" w:rsidP="00C464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sz w:val="24"/>
          <w:szCs w:val="24"/>
          <w:lang w:eastAsia="cs-CZ"/>
        </w:rPr>
        <w:t xml:space="preserve">Koordinační schůzky: </w:t>
      </w:r>
    </w:p>
    <w:p w14:paraId="6A4B3FD6" w14:textId="2213F64A" w:rsidR="00A7222F" w:rsidRPr="00857DB3" w:rsidRDefault="00C46429" w:rsidP="00E34BD5">
      <w:pPr>
        <w:numPr>
          <w:ilvl w:val="1"/>
          <w:numId w:val="43"/>
        </w:numPr>
        <w:spacing w:before="100" w:beforeAutospacing="1" w:after="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805C7B">
        <w:rPr>
          <w:rFonts w:eastAsia="Times New Roman" w:cstheme="minorHAnsi"/>
          <w:b/>
          <w:bCs/>
          <w:sz w:val="24"/>
          <w:szCs w:val="24"/>
          <w:lang w:eastAsia="cs-CZ"/>
        </w:rPr>
        <w:t>21. listopadu 2025</w:t>
      </w:r>
      <w:r w:rsidRPr="00805C7B">
        <w:rPr>
          <w:rFonts w:eastAsia="Times New Roman" w:cstheme="minorHAnsi"/>
          <w:sz w:val="24"/>
          <w:szCs w:val="24"/>
          <w:lang w:eastAsia="cs-CZ"/>
        </w:rPr>
        <w:t xml:space="preserve"> (potvrdit přes Doodle</w:t>
      </w:r>
      <w:proofErr w:type="gramStart"/>
      <w:r w:rsidRPr="00805C7B">
        <w:rPr>
          <w:rFonts w:eastAsia="Times New Roman" w:cstheme="minorHAnsi"/>
          <w:sz w:val="24"/>
          <w:szCs w:val="24"/>
          <w:lang w:eastAsia="cs-CZ"/>
        </w:rPr>
        <w:t>)</w:t>
      </w:r>
      <w:r w:rsidR="00857DB3" w:rsidRPr="00857DB3">
        <w:rPr>
          <w:rFonts w:eastAsia="Times New Roman" w:cstheme="minorHAnsi"/>
          <w:sz w:val="24"/>
          <w:szCs w:val="24"/>
          <w:lang w:eastAsia="cs-CZ"/>
        </w:rPr>
        <w:t>,</w:t>
      </w:r>
      <w:r w:rsidRPr="00805C7B">
        <w:rPr>
          <w:rFonts w:eastAsia="Times New Roman" w:cstheme="minorHAnsi"/>
          <w:b/>
          <w:bCs/>
          <w:sz w:val="24"/>
          <w:szCs w:val="24"/>
          <w:lang w:eastAsia="cs-CZ"/>
        </w:rPr>
        <w:t>druhá</w:t>
      </w:r>
      <w:proofErr w:type="gramEnd"/>
      <w:r w:rsidRPr="00805C7B">
        <w:rPr>
          <w:rFonts w:eastAsia="Times New Roman" w:cstheme="minorHAnsi"/>
          <w:b/>
          <w:bCs/>
          <w:sz w:val="24"/>
          <w:szCs w:val="24"/>
          <w:lang w:eastAsia="cs-CZ"/>
        </w:rPr>
        <w:t xml:space="preserve"> polovina prosince</w:t>
      </w:r>
      <w:r w:rsidRPr="00805C7B">
        <w:rPr>
          <w:rFonts w:eastAsia="Times New Roman" w:cstheme="minorHAnsi"/>
          <w:sz w:val="24"/>
          <w:szCs w:val="24"/>
          <w:lang w:eastAsia="cs-CZ"/>
        </w:rPr>
        <w:t>.</w:t>
      </w:r>
    </w:p>
    <w:sectPr w:rsidR="00A7222F" w:rsidRPr="00857DB3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7E52BA" w14:textId="77777777" w:rsidR="00AC69A7" w:rsidRDefault="00AC69A7" w:rsidP="00C70690">
      <w:pPr>
        <w:spacing w:after="0" w:line="240" w:lineRule="auto"/>
      </w:pPr>
      <w:r>
        <w:separator/>
      </w:r>
    </w:p>
  </w:endnote>
  <w:endnote w:type="continuationSeparator" w:id="0">
    <w:p w14:paraId="71EFED05" w14:textId="77777777" w:rsidR="00AC69A7" w:rsidRDefault="00AC69A7" w:rsidP="00C706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70627805"/>
      <w:docPartObj>
        <w:docPartGallery w:val="Page Numbers (Bottom of Page)"/>
        <w:docPartUnique/>
      </w:docPartObj>
    </w:sdtPr>
    <w:sdtEndPr/>
    <w:sdtContent>
      <w:p w14:paraId="5EFEDAA8" w14:textId="7981A531" w:rsidR="00C70690" w:rsidRDefault="00C70690" w:rsidP="00C70690">
        <w:pPr>
          <w:pStyle w:val="Zpat"/>
          <w:pBdr>
            <w:top w:val="single" w:sz="4" w:space="1" w:color="auto"/>
          </w:pBdr>
          <w:jc w:val="center"/>
        </w:pPr>
        <w:r>
          <w:t>TAČR SIGMA – Podnikání 2.0</w:t>
        </w:r>
        <w:r>
          <w:tab/>
        </w:r>
        <w:r>
          <w:tab/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96C6313" w14:textId="77777777" w:rsidR="00C70690" w:rsidRDefault="00C7069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BAEE39" w14:textId="77777777" w:rsidR="00AC69A7" w:rsidRDefault="00AC69A7" w:rsidP="00C70690">
      <w:pPr>
        <w:spacing w:after="0" w:line="240" w:lineRule="auto"/>
      </w:pPr>
      <w:r>
        <w:separator/>
      </w:r>
    </w:p>
  </w:footnote>
  <w:footnote w:type="continuationSeparator" w:id="0">
    <w:p w14:paraId="2C0CDA27" w14:textId="77777777" w:rsidR="00AC69A7" w:rsidRDefault="00AC69A7" w:rsidP="00C706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342DA"/>
    <w:multiLevelType w:val="multilevel"/>
    <w:tmpl w:val="F0ACA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663119"/>
    <w:multiLevelType w:val="multilevel"/>
    <w:tmpl w:val="73DE96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2F43A9"/>
    <w:multiLevelType w:val="hybridMultilevel"/>
    <w:tmpl w:val="DA8E33DC"/>
    <w:lvl w:ilvl="0" w:tplc="78EEBE0E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7BE3CFE"/>
    <w:multiLevelType w:val="multilevel"/>
    <w:tmpl w:val="30662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80D0709"/>
    <w:multiLevelType w:val="multilevel"/>
    <w:tmpl w:val="1A1299B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AF205B5"/>
    <w:multiLevelType w:val="multilevel"/>
    <w:tmpl w:val="3AE61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E47005"/>
    <w:multiLevelType w:val="multilevel"/>
    <w:tmpl w:val="613816FA"/>
    <w:lvl w:ilvl="0">
      <w:start w:val="1"/>
      <w:numFmt w:val="decimal"/>
      <w:lvlText w:val="%1."/>
      <w:lvlJc w:val="left"/>
      <w:pPr>
        <w:tabs>
          <w:tab w:val="num" w:pos="-360"/>
        </w:tabs>
        <w:ind w:left="-360" w:hanging="360"/>
      </w:pPr>
    </w:lvl>
    <w:lvl w:ilvl="1" w:tentative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entative="1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entative="1">
      <w:start w:val="1"/>
      <w:numFmt w:val="decimal"/>
      <w:lvlText w:val="%5."/>
      <w:lvlJc w:val="left"/>
      <w:pPr>
        <w:tabs>
          <w:tab w:val="num" w:pos="2520"/>
        </w:tabs>
        <w:ind w:left="2520" w:hanging="360"/>
      </w:pPr>
    </w:lvl>
    <w:lvl w:ilvl="5" w:tentative="1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entative="1">
      <w:start w:val="1"/>
      <w:numFmt w:val="decimal"/>
      <w:lvlText w:val="%8."/>
      <w:lvlJc w:val="left"/>
      <w:pPr>
        <w:tabs>
          <w:tab w:val="num" w:pos="4680"/>
        </w:tabs>
        <w:ind w:left="4680" w:hanging="360"/>
      </w:pPr>
    </w:lvl>
    <w:lvl w:ilvl="8" w:tentative="1">
      <w:start w:val="1"/>
      <w:numFmt w:val="decimal"/>
      <w:lvlText w:val="%9."/>
      <w:lvlJc w:val="left"/>
      <w:pPr>
        <w:tabs>
          <w:tab w:val="num" w:pos="5400"/>
        </w:tabs>
        <w:ind w:left="5400" w:hanging="360"/>
      </w:pPr>
    </w:lvl>
  </w:abstractNum>
  <w:abstractNum w:abstractNumId="7" w15:restartNumberingAfterBreak="0">
    <w:nsid w:val="1A6C68FA"/>
    <w:multiLevelType w:val="multilevel"/>
    <w:tmpl w:val="08D41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D904F12"/>
    <w:multiLevelType w:val="multilevel"/>
    <w:tmpl w:val="779C0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596761"/>
    <w:multiLevelType w:val="multilevel"/>
    <w:tmpl w:val="9DE03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6D8C8C4"/>
    <w:multiLevelType w:val="hybridMultilevel"/>
    <w:tmpl w:val="E72ABBFC"/>
    <w:lvl w:ilvl="0" w:tplc="495CE200">
      <w:start w:val="1"/>
      <w:numFmt w:val="decimal"/>
      <w:lvlText w:val="%1."/>
      <w:lvlJc w:val="left"/>
      <w:pPr>
        <w:ind w:left="720" w:hanging="360"/>
      </w:pPr>
    </w:lvl>
    <w:lvl w:ilvl="1" w:tplc="BC92C416">
      <w:start w:val="1"/>
      <w:numFmt w:val="lowerLetter"/>
      <w:lvlText w:val="%2."/>
      <w:lvlJc w:val="left"/>
      <w:pPr>
        <w:ind w:left="1440" w:hanging="360"/>
      </w:pPr>
    </w:lvl>
    <w:lvl w:ilvl="2" w:tplc="265AA436">
      <w:start w:val="1"/>
      <w:numFmt w:val="lowerRoman"/>
      <w:lvlText w:val="%3."/>
      <w:lvlJc w:val="right"/>
      <w:pPr>
        <w:ind w:left="2160" w:hanging="180"/>
      </w:pPr>
    </w:lvl>
    <w:lvl w:ilvl="3" w:tplc="240AD7DC">
      <w:start w:val="1"/>
      <w:numFmt w:val="decimal"/>
      <w:lvlText w:val="%4."/>
      <w:lvlJc w:val="left"/>
      <w:pPr>
        <w:ind w:left="2880" w:hanging="360"/>
      </w:pPr>
    </w:lvl>
    <w:lvl w:ilvl="4" w:tplc="919467A4">
      <w:start w:val="1"/>
      <w:numFmt w:val="lowerLetter"/>
      <w:lvlText w:val="%5."/>
      <w:lvlJc w:val="left"/>
      <w:pPr>
        <w:ind w:left="3600" w:hanging="360"/>
      </w:pPr>
    </w:lvl>
    <w:lvl w:ilvl="5" w:tplc="6BB46E00">
      <w:start w:val="1"/>
      <w:numFmt w:val="lowerRoman"/>
      <w:lvlText w:val="%6."/>
      <w:lvlJc w:val="right"/>
      <w:pPr>
        <w:ind w:left="4320" w:hanging="180"/>
      </w:pPr>
    </w:lvl>
    <w:lvl w:ilvl="6" w:tplc="97D42E16">
      <w:start w:val="1"/>
      <w:numFmt w:val="decimal"/>
      <w:lvlText w:val="%7."/>
      <w:lvlJc w:val="left"/>
      <w:pPr>
        <w:ind w:left="5040" w:hanging="360"/>
      </w:pPr>
    </w:lvl>
    <w:lvl w:ilvl="7" w:tplc="725C9728">
      <w:start w:val="1"/>
      <w:numFmt w:val="lowerLetter"/>
      <w:lvlText w:val="%8."/>
      <w:lvlJc w:val="left"/>
      <w:pPr>
        <w:ind w:left="5760" w:hanging="360"/>
      </w:pPr>
    </w:lvl>
    <w:lvl w:ilvl="8" w:tplc="4844B902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456121"/>
    <w:multiLevelType w:val="multilevel"/>
    <w:tmpl w:val="EAC632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4DB0522"/>
    <w:multiLevelType w:val="multilevel"/>
    <w:tmpl w:val="5352D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5E9612C"/>
    <w:multiLevelType w:val="multilevel"/>
    <w:tmpl w:val="43A0D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6BF7FB3"/>
    <w:multiLevelType w:val="multilevel"/>
    <w:tmpl w:val="79D09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7020545"/>
    <w:multiLevelType w:val="multilevel"/>
    <w:tmpl w:val="8A8EC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0931583"/>
    <w:multiLevelType w:val="multilevel"/>
    <w:tmpl w:val="F0A45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4523420"/>
    <w:multiLevelType w:val="multilevel"/>
    <w:tmpl w:val="E5627F0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39700F2"/>
    <w:multiLevelType w:val="multilevel"/>
    <w:tmpl w:val="040457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3CD3941"/>
    <w:multiLevelType w:val="multilevel"/>
    <w:tmpl w:val="870A11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9AF6918"/>
    <w:multiLevelType w:val="multilevel"/>
    <w:tmpl w:val="3990A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C5333BD"/>
    <w:multiLevelType w:val="hybridMultilevel"/>
    <w:tmpl w:val="DFA2F3F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4D7AC9"/>
    <w:multiLevelType w:val="multilevel"/>
    <w:tmpl w:val="6CEAC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EAB1E75"/>
    <w:multiLevelType w:val="multilevel"/>
    <w:tmpl w:val="588AFBB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1B82555"/>
    <w:multiLevelType w:val="hybridMultilevel"/>
    <w:tmpl w:val="7DAEE16A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2650812"/>
    <w:multiLevelType w:val="multilevel"/>
    <w:tmpl w:val="83A82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3825005"/>
    <w:multiLevelType w:val="multilevel"/>
    <w:tmpl w:val="4E1AA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4B377DC"/>
    <w:multiLevelType w:val="multilevel"/>
    <w:tmpl w:val="2BBC315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A0225EB"/>
    <w:multiLevelType w:val="multilevel"/>
    <w:tmpl w:val="A27E6A1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A1205CF"/>
    <w:multiLevelType w:val="hybridMultilevel"/>
    <w:tmpl w:val="1B6ED144"/>
    <w:lvl w:ilvl="0" w:tplc="B156E80E">
      <w:start w:val="1"/>
      <w:numFmt w:val="decimal"/>
      <w:lvlText w:val="%1."/>
      <w:lvlJc w:val="left"/>
      <w:pPr>
        <w:ind w:left="720" w:hanging="360"/>
      </w:pPr>
    </w:lvl>
    <w:lvl w:ilvl="1" w:tplc="E05E0D66">
      <w:start w:val="1"/>
      <w:numFmt w:val="lowerLetter"/>
      <w:lvlText w:val="%2."/>
      <w:lvlJc w:val="left"/>
      <w:pPr>
        <w:ind w:left="1440" w:hanging="360"/>
      </w:pPr>
    </w:lvl>
    <w:lvl w:ilvl="2" w:tplc="6A6412E4">
      <w:start w:val="1"/>
      <w:numFmt w:val="lowerRoman"/>
      <w:lvlText w:val="%3."/>
      <w:lvlJc w:val="right"/>
      <w:pPr>
        <w:ind w:left="2160" w:hanging="180"/>
      </w:pPr>
    </w:lvl>
    <w:lvl w:ilvl="3" w:tplc="04DCD382">
      <w:start w:val="1"/>
      <w:numFmt w:val="decimal"/>
      <w:lvlText w:val="%4."/>
      <w:lvlJc w:val="left"/>
      <w:pPr>
        <w:ind w:left="2880" w:hanging="360"/>
      </w:pPr>
    </w:lvl>
    <w:lvl w:ilvl="4" w:tplc="D8864156">
      <w:start w:val="1"/>
      <w:numFmt w:val="lowerLetter"/>
      <w:lvlText w:val="%5."/>
      <w:lvlJc w:val="left"/>
      <w:pPr>
        <w:ind w:left="3600" w:hanging="360"/>
      </w:pPr>
    </w:lvl>
    <w:lvl w:ilvl="5" w:tplc="DC983E0E">
      <w:start w:val="1"/>
      <w:numFmt w:val="lowerRoman"/>
      <w:lvlText w:val="%6."/>
      <w:lvlJc w:val="right"/>
      <w:pPr>
        <w:ind w:left="4320" w:hanging="180"/>
      </w:pPr>
    </w:lvl>
    <w:lvl w:ilvl="6" w:tplc="FA4845F4">
      <w:start w:val="1"/>
      <w:numFmt w:val="decimal"/>
      <w:lvlText w:val="%7."/>
      <w:lvlJc w:val="left"/>
      <w:pPr>
        <w:ind w:left="5040" w:hanging="360"/>
      </w:pPr>
    </w:lvl>
    <w:lvl w:ilvl="7" w:tplc="234432E4">
      <w:start w:val="1"/>
      <w:numFmt w:val="lowerLetter"/>
      <w:lvlText w:val="%8."/>
      <w:lvlJc w:val="left"/>
      <w:pPr>
        <w:ind w:left="5760" w:hanging="360"/>
      </w:pPr>
    </w:lvl>
    <w:lvl w:ilvl="8" w:tplc="ACD051D4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77C037"/>
    <w:multiLevelType w:val="hybridMultilevel"/>
    <w:tmpl w:val="2A2078DC"/>
    <w:lvl w:ilvl="0" w:tplc="01E29940">
      <w:start w:val="1"/>
      <w:numFmt w:val="decimal"/>
      <w:lvlText w:val="%1."/>
      <w:lvlJc w:val="left"/>
      <w:pPr>
        <w:ind w:left="720" w:hanging="360"/>
      </w:pPr>
    </w:lvl>
    <w:lvl w:ilvl="1" w:tplc="D640DC2C">
      <w:start w:val="1"/>
      <w:numFmt w:val="lowerLetter"/>
      <w:lvlText w:val="%2."/>
      <w:lvlJc w:val="left"/>
      <w:pPr>
        <w:ind w:left="1440" w:hanging="360"/>
      </w:pPr>
    </w:lvl>
    <w:lvl w:ilvl="2" w:tplc="46024A86">
      <w:start w:val="1"/>
      <w:numFmt w:val="lowerRoman"/>
      <w:lvlText w:val="%3."/>
      <w:lvlJc w:val="right"/>
      <w:pPr>
        <w:ind w:left="2160" w:hanging="180"/>
      </w:pPr>
    </w:lvl>
    <w:lvl w:ilvl="3" w:tplc="7AF80E62">
      <w:start w:val="1"/>
      <w:numFmt w:val="decimal"/>
      <w:lvlText w:val="%4."/>
      <w:lvlJc w:val="left"/>
      <w:pPr>
        <w:ind w:left="2880" w:hanging="360"/>
      </w:pPr>
    </w:lvl>
    <w:lvl w:ilvl="4" w:tplc="40F8CB26">
      <w:start w:val="1"/>
      <w:numFmt w:val="lowerLetter"/>
      <w:lvlText w:val="%5."/>
      <w:lvlJc w:val="left"/>
      <w:pPr>
        <w:ind w:left="3600" w:hanging="360"/>
      </w:pPr>
    </w:lvl>
    <w:lvl w:ilvl="5" w:tplc="E7E27C28">
      <w:start w:val="1"/>
      <w:numFmt w:val="lowerRoman"/>
      <w:lvlText w:val="%6."/>
      <w:lvlJc w:val="right"/>
      <w:pPr>
        <w:ind w:left="4320" w:hanging="180"/>
      </w:pPr>
    </w:lvl>
    <w:lvl w:ilvl="6" w:tplc="A6302956">
      <w:start w:val="1"/>
      <w:numFmt w:val="decimal"/>
      <w:lvlText w:val="%7."/>
      <w:lvlJc w:val="left"/>
      <w:pPr>
        <w:ind w:left="5040" w:hanging="360"/>
      </w:pPr>
    </w:lvl>
    <w:lvl w:ilvl="7" w:tplc="4E7EB93A">
      <w:start w:val="1"/>
      <w:numFmt w:val="lowerLetter"/>
      <w:lvlText w:val="%8."/>
      <w:lvlJc w:val="left"/>
      <w:pPr>
        <w:ind w:left="5760" w:hanging="360"/>
      </w:pPr>
    </w:lvl>
    <w:lvl w:ilvl="8" w:tplc="63A87932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782166"/>
    <w:multiLevelType w:val="multilevel"/>
    <w:tmpl w:val="06BA7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C4D22CF"/>
    <w:multiLevelType w:val="hybridMultilevel"/>
    <w:tmpl w:val="C95A0A02"/>
    <w:lvl w:ilvl="0" w:tplc="78EEBE0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1F59CD"/>
    <w:multiLevelType w:val="multilevel"/>
    <w:tmpl w:val="B4F6B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04E3B0F"/>
    <w:multiLevelType w:val="multilevel"/>
    <w:tmpl w:val="BE60150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3E90997"/>
    <w:multiLevelType w:val="multilevel"/>
    <w:tmpl w:val="4686E12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44E1851"/>
    <w:multiLevelType w:val="multilevel"/>
    <w:tmpl w:val="3C4A7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4FB0267"/>
    <w:multiLevelType w:val="multilevel"/>
    <w:tmpl w:val="C0E23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633557E"/>
    <w:multiLevelType w:val="hybridMultilevel"/>
    <w:tmpl w:val="00B451D4"/>
    <w:lvl w:ilvl="0" w:tplc="AEC2F382">
      <w:start w:val="1"/>
      <w:numFmt w:val="decimal"/>
      <w:lvlText w:val="%1."/>
      <w:lvlJc w:val="left"/>
      <w:pPr>
        <w:ind w:left="720" w:hanging="360"/>
      </w:pPr>
    </w:lvl>
    <w:lvl w:ilvl="1" w:tplc="68A29A74">
      <w:start w:val="1"/>
      <w:numFmt w:val="lowerLetter"/>
      <w:lvlText w:val="%2."/>
      <w:lvlJc w:val="left"/>
      <w:pPr>
        <w:ind w:left="1440" w:hanging="360"/>
      </w:pPr>
    </w:lvl>
    <w:lvl w:ilvl="2" w:tplc="E11A67B4">
      <w:start w:val="1"/>
      <w:numFmt w:val="lowerRoman"/>
      <w:lvlText w:val="%3."/>
      <w:lvlJc w:val="right"/>
      <w:pPr>
        <w:ind w:left="2160" w:hanging="180"/>
      </w:pPr>
    </w:lvl>
    <w:lvl w:ilvl="3" w:tplc="DFA6731A">
      <w:start w:val="1"/>
      <w:numFmt w:val="decimal"/>
      <w:lvlText w:val="%4."/>
      <w:lvlJc w:val="left"/>
      <w:pPr>
        <w:ind w:left="2880" w:hanging="360"/>
      </w:pPr>
    </w:lvl>
    <w:lvl w:ilvl="4" w:tplc="22928F78">
      <w:start w:val="1"/>
      <w:numFmt w:val="lowerLetter"/>
      <w:lvlText w:val="%5."/>
      <w:lvlJc w:val="left"/>
      <w:pPr>
        <w:ind w:left="3600" w:hanging="360"/>
      </w:pPr>
    </w:lvl>
    <w:lvl w:ilvl="5" w:tplc="69A8CB14">
      <w:start w:val="1"/>
      <w:numFmt w:val="lowerRoman"/>
      <w:lvlText w:val="%6."/>
      <w:lvlJc w:val="right"/>
      <w:pPr>
        <w:ind w:left="4320" w:hanging="180"/>
      </w:pPr>
    </w:lvl>
    <w:lvl w:ilvl="6" w:tplc="40CAF250">
      <w:start w:val="1"/>
      <w:numFmt w:val="decimal"/>
      <w:lvlText w:val="%7."/>
      <w:lvlJc w:val="left"/>
      <w:pPr>
        <w:ind w:left="5040" w:hanging="360"/>
      </w:pPr>
    </w:lvl>
    <w:lvl w:ilvl="7" w:tplc="9F0E7470">
      <w:start w:val="1"/>
      <w:numFmt w:val="lowerLetter"/>
      <w:lvlText w:val="%8."/>
      <w:lvlJc w:val="left"/>
      <w:pPr>
        <w:ind w:left="5760" w:hanging="360"/>
      </w:pPr>
    </w:lvl>
    <w:lvl w:ilvl="8" w:tplc="5CB270C2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4C6725"/>
    <w:multiLevelType w:val="multilevel"/>
    <w:tmpl w:val="7024B5A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7E9799A"/>
    <w:multiLevelType w:val="multilevel"/>
    <w:tmpl w:val="AE2EB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EF95C46"/>
    <w:multiLevelType w:val="multilevel"/>
    <w:tmpl w:val="81AAB90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FD60AAA"/>
    <w:multiLevelType w:val="hybridMultilevel"/>
    <w:tmpl w:val="C72A4C36"/>
    <w:lvl w:ilvl="0" w:tplc="09320002">
      <w:numFmt w:val="bullet"/>
      <w:lvlText w:val="–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30"/>
  </w:num>
  <w:num w:numId="3">
    <w:abstractNumId w:val="10"/>
  </w:num>
  <w:num w:numId="4">
    <w:abstractNumId w:val="29"/>
  </w:num>
  <w:num w:numId="5">
    <w:abstractNumId w:val="6"/>
  </w:num>
  <w:num w:numId="6">
    <w:abstractNumId w:val="23"/>
  </w:num>
  <w:num w:numId="7">
    <w:abstractNumId w:val="22"/>
  </w:num>
  <w:num w:numId="8">
    <w:abstractNumId w:val="35"/>
  </w:num>
  <w:num w:numId="9">
    <w:abstractNumId w:val="12"/>
  </w:num>
  <w:num w:numId="10">
    <w:abstractNumId w:val="27"/>
  </w:num>
  <w:num w:numId="11">
    <w:abstractNumId w:val="39"/>
  </w:num>
  <w:num w:numId="12">
    <w:abstractNumId w:val="34"/>
  </w:num>
  <w:num w:numId="13">
    <w:abstractNumId w:val="17"/>
  </w:num>
  <w:num w:numId="14">
    <w:abstractNumId w:val="41"/>
  </w:num>
  <w:num w:numId="15">
    <w:abstractNumId w:val="1"/>
  </w:num>
  <w:num w:numId="16">
    <w:abstractNumId w:val="4"/>
  </w:num>
  <w:num w:numId="17">
    <w:abstractNumId w:val="28"/>
  </w:num>
  <w:num w:numId="18">
    <w:abstractNumId w:val="24"/>
  </w:num>
  <w:num w:numId="19">
    <w:abstractNumId w:val="32"/>
  </w:num>
  <w:num w:numId="20">
    <w:abstractNumId w:val="42"/>
  </w:num>
  <w:num w:numId="21">
    <w:abstractNumId w:val="2"/>
  </w:num>
  <w:num w:numId="22">
    <w:abstractNumId w:val="21"/>
  </w:num>
  <w:num w:numId="23">
    <w:abstractNumId w:val="19"/>
  </w:num>
  <w:num w:numId="24">
    <w:abstractNumId w:val="18"/>
  </w:num>
  <w:num w:numId="25">
    <w:abstractNumId w:val="3"/>
  </w:num>
  <w:num w:numId="26">
    <w:abstractNumId w:val="5"/>
  </w:num>
  <w:num w:numId="27">
    <w:abstractNumId w:val="40"/>
  </w:num>
  <w:num w:numId="28">
    <w:abstractNumId w:val="11"/>
  </w:num>
  <w:num w:numId="29">
    <w:abstractNumId w:val="0"/>
  </w:num>
  <w:num w:numId="30">
    <w:abstractNumId w:val="26"/>
  </w:num>
  <w:num w:numId="31">
    <w:abstractNumId w:val="15"/>
  </w:num>
  <w:num w:numId="32">
    <w:abstractNumId w:val="7"/>
  </w:num>
  <w:num w:numId="33">
    <w:abstractNumId w:val="37"/>
  </w:num>
  <w:num w:numId="34">
    <w:abstractNumId w:val="13"/>
  </w:num>
  <w:num w:numId="35">
    <w:abstractNumId w:val="33"/>
  </w:num>
  <w:num w:numId="36">
    <w:abstractNumId w:val="8"/>
  </w:num>
  <w:num w:numId="37">
    <w:abstractNumId w:val="31"/>
  </w:num>
  <w:num w:numId="38">
    <w:abstractNumId w:val="9"/>
  </w:num>
  <w:num w:numId="39">
    <w:abstractNumId w:val="36"/>
  </w:num>
  <w:num w:numId="40">
    <w:abstractNumId w:val="20"/>
  </w:num>
  <w:num w:numId="41">
    <w:abstractNumId w:val="16"/>
  </w:num>
  <w:num w:numId="42">
    <w:abstractNumId w:val="25"/>
  </w:num>
  <w:num w:numId="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1MDUxNzC2tDQ1MDdU0lEKTi0uzszPAykwqwUAZzBuFiwAAAA="/>
  </w:docVars>
  <w:rsids>
    <w:rsidRoot w:val="00307279"/>
    <w:rsid w:val="00001FBB"/>
    <w:rsid w:val="000B18DD"/>
    <w:rsid w:val="001D5C58"/>
    <w:rsid w:val="00254203"/>
    <w:rsid w:val="00281898"/>
    <w:rsid w:val="00295E57"/>
    <w:rsid w:val="00307279"/>
    <w:rsid w:val="004761C3"/>
    <w:rsid w:val="00490CDE"/>
    <w:rsid w:val="00555DC2"/>
    <w:rsid w:val="005E71E0"/>
    <w:rsid w:val="006D0C6B"/>
    <w:rsid w:val="00742E17"/>
    <w:rsid w:val="00787C08"/>
    <w:rsid w:val="00811C47"/>
    <w:rsid w:val="00831B6A"/>
    <w:rsid w:val="0083394E"/>
    <w:rsid w:val="00857DB3"/>
    <w:rsid w:val="008810CA"/>
    <w:rsid w:val="00895E3A"/>
    <w:rsid w:val="00900A05"/>
    <w:rsid w:val="009217C8"/>
    <w:rsid w:val="00922DC5"/>
    <w:rsid w:val="00943714"/>
    <w:rsid w:val="00973B80"/>
    <w:rsid w:val="00A106B2"/>
    <w:rsid w:val="00A36424"/>
    <w:rsid w:val="00A7222F"/>
    <w:rsid w:val="00A72715"/>
    <w:rsid w:val="00AA0EA7"/>
    <w:rsid w:val="00AB77D1"/>
    <w:rsid w:val="00AC69A7"/>
    <w:rsid w:val="00B0089B"/>
    <w:rsid w:val="00B012C0"/>
    <w:rsid w:val="00B7482A"/>
    <w:rsid w:val="00C46429"/>
    <w:rsid w:val="00C52C1D"/>
    <w:rsid w:val="00C70690"/>
    <w:rsid w:val="00DC5DE0"/>
    <w:rsid w:val="00E26BB0"/>
    <w:rsid w:val="00F2525B"/>
    <w:rsid w:val="00F355D7"/>
    <w:rsid w:val="01164135"/>
    <w:rsid w:val="0140AD8C"/>
    <w:rsid w:val="01D5A61A"/>
    <w:rsid w:val="01D74498"/>
    <w:rsid w:val="01D84AE6"/>
    <w:rsid w:val="01DB883F"/>
    <w:rsid w:val="01ECEA54"/>
    <w:rsid w:val="02E34890"/>
    <w:rsid w:val="04533ECC"/>
    <w:rsid w:val="050F9199"/>
    <w:rsid w:val="05248B16"/>
    <w:rsid w:val="05BFE69C"/>
    <w:rsid w:val="062D7A57"/>
    <w:rsid w:val="0640C397"/>
    <w:rsid w:val="078582B9"/>
    <w:rsid w:val="07C1C103"/>
    <w:rsid w:val="07DD2DCD"/>
    <w:rsid w:val="08A1A679"/>
    <w:rsid w:val="08A79222"/>
    <w:rsid w:val="08DD6B37"/>
    <w:rsid w:val="0A9357BF"/>
    <w:rsid w:val="0B00EB7A"/>
    <w:rsid w:val="0B871AB2"/>
    <w:rsid w:val="0BE6E4FA"/>
    <w:rsid w:val="0C439865"/>
    <w:rsid w:val="0CCABDAA"/>
    <w:rsid w:val="0D1AFD8D"/>
    <w:rsid w:val="0D68F99E"/>
    <w:rsid w:val="0E96BDE1"/>
    <w:rsid w:val="0EA0E2EA"/>
    <w:rsid w:val="0F88174C"/>
    <w:rsid w:val="0F8823A5"/>
    <w:rsid w:val="10568FC6"/>
    <w:rsid w:val="11189977"/>
    <w:rsid w:val="1144739C"/>
    <w:rsid w:val="1206FF95"/>
    <w:rsid w:val="122D913B"/>
    <w:rsid w:val="139956EA"/>
    <w:rsid w:val="13EA1FBC"/>
    <w:rsid w:val="142909C6"/>
    <w:rsid w:val="14503A39"/>
    <w:rsid w:val="147A05F5"/>
    <w:rsid w:val="15429C66"/>
    <w:rsid w:val="1909AF19"/>
    <w:rsid w:val="1954D7BE"/>
    <w:rsid w:val="1995F33A"/>
    <w:rsid w:val="1BA1B6A7"/>
    <w:rsid w:val="1BADE1DB"/>
    <w:rsid w:val="1C68C2AD"/>
    <w:rsid w:val="1C84E725"/>
    <w:rsid w:val="1CB622EB"/>
    <w:rsid w:val="1D0BFD41"/>
    <w:rsid w:val="1E09CF42"/>
    <w:rsid w:val="1ED66870"/>
    <w:rsid w:val="1F38EF38"/>
    <w:rsid w:val="1F5FC840"/>
    <w:rsid w:val="1F83C132"/>
    <w:rsid w:val="1FA59FA3"/>
    <w:rsid w:val="1FAAC9A7"/>
    <w:rsid w:val="20C087C1"/>
    <w:rsid w:val="215FE9A3"/>
    <w:rsid w:val="2296BBBA"/>
    <w:rsid w:val="231C90A1"/>
    <w:rsid w:val="234B05F6"/>
    <w:rsid w:val="237D1439"/>
    <w:rsid w:val="23D91679"/>
    <w:rsid w:val="24E71F72"/>
    <w:rsid w:val="26475697"/>
    <w:rsid w:val="27638512"/>
    <w:rsid w:val="27A5EC4B"/>
    <w:rsid w:val="28CB01BE"/>
    <w:rsid w:val="2AC21574"/>
    <w:rsid w:val="2B0E13DA"/>
    <w:rsid w:val="2C57E76C"/>
    <w:rsid w:val="2C86B261"/>
    <w:rsid w:val="2C913A35"/>
    <w:rsid w:val="2CA29C4A"/>
    <w:rsid w:val="2CCE43DC"/>
    <w:rsid w:val="2D7D36E0"/>
    <w:rsid w:val="2DE04DED"/>
    <w:rsid w:val="2EFF485C"/>
    <w:rsid w:val="2F6508E4"/>
    <w:rsid w:val="30BB1099"/>
    <w:rsid w:val="30FABE9C"/>
    <w:rsid w:val="311DA600"/>
    <w:rsid w:val="314845A2"/>
    <w:rsid w:val="31760D6D"/>
    <w:rsid w:val="31BA624C"/>
    <w:rsid w:val="320D6CE4"/>
    <w:rsid w:val="32595159"/>
    <w:rsid w:val="32644552"/>
    <w:rsid w:val="34B030E7"/>
    <w:rsid w:val="3559AD14"/>
    <w:rsid w:val="358848C5"/>
    <w:rsid w:val="36B15B67"/>
    <w:rsid w:val="36C9B09E"/>
    <w:rsid w:val="36E39D78"/>
    <w:rsid w:val="36F57D75"/>
    <w:rsid w:val="377312F6"/>
    <w:rsid w:val="3817DC19"/>
    <w:rsid w:val="38C284D0"/>
    <w:rsid w:val="3998A61A"/>
    <w:rsid w:val="39ADDF30"/>
    <w:rsid w:val="39FF566C"/>
    <w:rsid w:val="3A8228F0"/>
    <w:rsid w:val="3AC08C37"/>
    <w:rsid w:val="3B75D75B"/>
    <w:rsid w:val="3B83F6E0"/>
    <w:rsid w:val="3D07EF58"/>
    <w:rsid w:val="3D14B822"/>
    <w:rsid w:val="3D935AAA"/>
    <w:rsid w:val="3DFC886B"/>
    <w:rsid w:val="3E1DD3DE"/>
    <w:rsid w:val="3F7E76FD"/>
    <w:rsid w:val="404E14EB"/>
    <w:rsid w:val="40A3195F"/>
    <w:rsid w:val="40DFF546"/>
    <w:rsid w:val="41560D84"/>
    <w:rsid w:val="4238301C"/>
    <w:rsid w:val="425569B8"/>
    <w:rsid w:val="425BB814"/>
    <w:rsid w:val="4295A980"/>
    <w:rsid w:val="431B0023"/>
    <w:rsid w:val="43D4007D"/>
    <w:rsid w:val="43D95D52"/>
    <w:rsid w:val="45460522"/>
    <w:rsid w:val="45A65A15"/>
    <w:rsid w:val="4693ABA5"/>
    <w:rsid w:val="4791DCC8"/>
    <w:rsid w:val="47BC7019"/>
    <w:rsid w:val="4894238A"/>
    <w:rsid w:val="48E55A82"/>
    <w:rsid w:val="48F5F349"/>
    <w:rsid w:val="4911254E"/>
    <w:rsid w:val="497EB016"/>
    <w:rsid w:val="49C26F9E"/>
    <w:rsid w:val="4AA9F8A3"/>
    <w:rsid w:val="4AD6F83E"/>
    <w:rsid w:val="4B51A5D8"/>
    <w:rsid w:val="4BFC4BFE"/>
    <w:rsid w:val="4C077FC6"/>
    <w:rsid w:val="4C159B99"/>
    <w:rsid w:val="4C88F653"/>
    <w:rsid w:val="4CC5246F"/>
    <w:rsid w:val="4DB16BFA"/>
    <w:rsid w:val="4E40DDEB"/>
    <w:rsid w:val="4EBCDA5B"/>
    <w:rsid w:val="4EF21666"/>
    <w:rsid w:val="4F1AC463"/>
    <w:rsid w:val="4FDBA441"/>
    <w:rsid w:val="50004B1C"/>
    <w:rsid w:val="505EA900"/>
    <w:rsid w:val="51D08353"/>
    <w:rsid w:val="52526525"/>
    <w:rsid w:val="52AF7CBF"/>
    <w:rsid w:val="535A2576"/>
    <w:rsid w:val="53997410"/>
    <w:rsid w:val="53F24D7D"/>
    <w:rsid w:val="544B0F60"/>
    <w:rsid w:val="54CC1772"/>
    <w:rsid w:val="54F35A8E"/>
    <w:rsid w:val="5584DBE3"/>
    <w:rsid w:val="5608D4F0"/>
    <w:rsid w:val="56440DDD"/>
    <w:rsid w:val="582AFB50"/>
    <w:rsid w:val="58B7DA2F"/>
    <w:rsid w:val="593BF7FB"/>
    <w:rsid w:val="59C39257"/>
    <w:rsid w:val="5A3FF493"/>
    <w:rsid w:val="5ABE0F48"/>
    <w:rsid w:val="5B063896"/>
    <w:rsid w:val="5C633B2F"/>
    <w:rsid w:val="5C635ED5"/>
    <w:rsid w:val="5C96E8D9"/>
    <w:rsid w:val="5CA208F7"/>
    <w:rsid w:val="5D0659F9"/>
    <w:rsid w:val="5D95D7E9"/>
    <w:rsid w:val="5E1768AA"/>
    <w:rsid w:val="5FE5934E"/>
    <w:rsid w:val="60A0738A"/>
    <w:rsid w:val="610E7DB7"/>
    <w:rsid w:val="612A5D08"/>
    <w:rsid w:val="61F0892D"/>
    <w:rsid w:val="63C4E76F"/>
    <w:rsid w:val="6409097D"/>
    <w:rsid w:val="64D1B152"/>
    <w:rsid w:val="650A0B38"/>
    <w:rsid w:val="65B7DE93"/>
    <w:rsid w:val="65E4A5CE"/>
    <w:rsid w:val="66007540"/>
    <w:rsid w:val="660CDEC4"/>
    <w:rsid w:val="665C775A"/>
    <w:rsid w:val="66E9A398"/>
    <w:rsid w:val="67AD89B8"/>
    <w:rsid w:val="67E4BB9E"/>
    <w:rsid w:val="67F0A533"/>
    <w:rsid w:val="691E54F9"/>
    <w:rsid w:val="698C7594"/>
    <w:rsid w:val="6AE4A659"/>
    <w:rsid w:val="6C3DE71E"/>
    <w:rsid w:val="6DF5E2DE"/>
    <w:rsid w:val="6E920663"/>
    <w:rsid w:val="6EB84E24"/>
    <w:rsid w:val="6EBF6B7F"/>
    <w:rsid w:val="6EEFF480"/>
    <w:rsid w:val="6F226D26"/>
    <w:rsid w:val="6F40C241"/>
    <w:rsid w:val="6F8C318D"/>
    <w:rsid w:val="70E32886"/>
    <w:rsid w:val="71483C00"/>
    <w:rsid w:val="71C53DC4"/>
    <w:rsid w:val="71EFEEE6"/>
    <w:rsid w:val="71FA87AD"/>
    <w:rsid w:val="730AB867"/>
    <w:rsid w:val="7387C338"/>
    <w:rsid w:val="73C1E2DC"/>
    <w:rsid w:val="74DF685E"/>
    <w:rsid w:val="766AF89C"/>
    <w:rsid w:val="76ACD2F5"/>
    <w:rsid w:val="76D9603D"/>
    <w:rsid w:val="773AF204"/>
    <w:rsid w:val="777A607A"/>
    <w:rsid w:val="7789D14B"/>
    <w:rsid w:val="7802CCEE"/>
    <w:rsid w:val="78176C5C"/>
    <w:rsid w:val="78726CCA"/>
    <w:rsid w:val="78D9760D"/>
    <w:rsid w:val="7943B0C4"/>
    <w:rsid w:val="7A7D33F4"/>
    <w:rsid w:val="7AA68F1F"/>
    <w:rsid w:val="7B6D0FD9"/>
    <w:rsid w:val="7B846361"/>
    <w:rsid w:val="7C190455"/>
    <w:rsid w:val="7D6CBC18"/>
    <w:rsid w:val="7DACE730"/>
    <w:rsid w:val="7E8C0AB5"/>
    <w:rsid w:val="7EF10464"/>
    <w:rsid w:val="7F47AFF8"/>
    <w:rsid w:val="7FF85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;"/>
  <w14:docId w14:val="3E029F51"/>
  <w15:chartTrackingRefBased/>
  <w15:docId w15:val="{72236134-D8B5-463F-AFDD-A1A4CB462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3">
    <w:name w:val="heading 3"/>
    <w:basedOn w:val="Normln"/>
    <w:link w:val="Nadpis3Char"/>
    <w:uiPriority w:val="9"/>
    <w:qFormat/>
    <w:rsid w:val="00811C4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paragraph">
    <w:name w:val="paragraph"/>
    <w:basedOn w:val="Normln"/>
    <w:rsid w:val="003072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307279"/>
  </w:style>
  <w:style w:type="character" w:customStyle="1" w:styleId="eop">
    <w:name w:val="eop"/>
    <w:basedOn w:val="Standardnpsmoodstavce"/>
    <w:rsid w:val="00307279"/>
  </w:style>
  <w:style w:type="paragraph" w:styleId="Zhlav">
    <w:name w:val="header"/>
    <w:basedOn w:val="Normln"/>
    <w:link w:val="ZhlavChar"/>
    <w:uiPriority w:val="99"/>
    <w:unhideWhenUsed/>
    <w:rsid w:val="00C706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70690"/>
  </w:style>
  <w:style w:type="paragraph" w:styleId="Zpat">
    <w:name w:val="footer"/>
    <w:basedOn w:val="Normln"/>
    <w:link w:val="ZpatChar"/>
    <w:uiPriority w:val="99"/>
    <w:unhideWhenUsed/>
    <w:rsid w:val="00C706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70690"/>
  </w:style>
  <w:style w:type="paragraph" w:styleId="Normlnweb">
    <w:name w:val="Normal (Web)"/>
    <w:basedOn w:val="Normln"/>
    <w:uiPriority w:val="99"/>
    <w:semiHidden/>
    <w:unhideWhenUsed/>
    <w:rsid w:val="006D0C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adpis3Char">
    <w:name w:val="Nadpis 3 Char"/>
    <w:basedOn w:val="Standardnpsmoodstavce"/>
    <w:link w:val="Nadpis3"/>
    <w:uiPriority w:val="9"/>
    <w:rsid w:val="00811C47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styleId="Siln">
    <w:name w:val="Strong"/>
    <w:basedOn w:val="Standardnpsmoodstavce"/>
    <w:uiPriority w:val="22"/>
    <w:qFormat/>
    <w:rsid w:val="00811C4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92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8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17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4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3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3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0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23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2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1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9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8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04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F0EB5E02F931A4FB6AEFC21BEAAA956" ma:contentTypeVersion="18" ma:contentTypeDescription="Vytvoří nový dokument" ma:contentTypeScope="" ma:versionID="99eb119b9e3e1c46bfcde21b1bb9f2c6">
  <xsd:schema xmlns:xsd="http://www.w3.org/2001/XMLSchema" xmlns:xs="http://www.w3.org/2001/XMLSchema" xmlns:p="http://schemas.microsoft.com/office/2006/metadata/properties" xmlns:ns3="93965625-39d1-4e26-bc90-91c31b4a0102" xmlns:ns4="4ca7ca3f-eefe-429c-97bd-a0c4f7340c96" targetNamespace="http://schemas.microsoft.com/office/2006/metadata/properties" ma:root="true" ma:fieldsID="1469ef9ac319fe5200cc7163f198c5ab" ns3:_="" ns4:_="">
    <xsd:import namespace="93965625-39d1-4e26-bc90-91c31b4a0102"/>
    <xsd:import namespace="4ca7ca3f-eefe-429c-97bd-a0c4f7340c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MediaServiceSearchPropertie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965625-39d1-4e26-bc90-91c31b4a01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a7ca3f-eefe-429c-97bd-a0c4f7340c9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3965625-39d1-4e26-bc90-91c31b4a0102" xsi:nil="true"/>
  </documentManagement>
</p:properties>
</file>

<file path=customXml/itemProps1.xml><?xml version="1.0" encoding="utf-8"?>
<ds:datastoreItem xmlns:ds="http://schemas.openxmlformats.org/officeDocument/2006/customXml" ds:itemID="{30F22245-4BC6-49B3-A1F8-E6B570EA05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9CFBB2-34BB-4FC7-AB62-37E6273B24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965625-39d1-4e26-bc90-91c31b4a0102"/>
    <ds:schemaRef ds:uri="4ca7ca3f-eefe-429c-97bd-a0c4f7340c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87712CB-1A85-45D4-A3AB-DA88E39ECDD8}">
  <ds:schemaRefs>
    <ds:schemaRef ds:uri="http://schemas.microsoft.com/office/2006/metadata/properties"/>
    <ds:schemaRef ds:uri="http://schemas.microsoft.com/office/infopath/2007/PartnerControls"/>
    <ds:schemaRef ds:uri="93965625-39d1-4e26-bc90-91c31b4a010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2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gmar Borovská</dc:creator>
  <cp:keywords/>
  <dc:description/>
  <cp:lastModifiedBy>Dagmar Borovská</cp:lastModifiedBy>
  <cp:revision>4</cp:revision>
  <dcterms:created xsi:type="dcterms:W3CDTF">2025-11-12T15:56:00Z</dcterms:created>
  <dcterms:modified xsi:type="dcterms:W3CDTF">2025-11-12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0EB5E02F931A4FB6AEFC21BEAAA956</vt:lpwstr>
  </property>
</Properties>
</file>